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1532"/>
        <w:gridCol w:w="1519"/>
        <w:gridCol w:w="690"/>
        <w:gridCol w:w="2607"/>
      </w:tblGrid>
      <w:tr w:rsidR="00253683" w:rsidRPr="00604710" w14:paraId="2A297EE1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14:paraId="069F5917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14:paraId="20DA9536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14F54812" w14:textId="77777777"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604710" w14:paraId="334F3538" w14:textId="77777777" w:rsidTr="00253683">
        <w:tc>
          <w:tcPr>
            <w:tcW w:w="9854" w:type="dxa"/>
            <w:gridSpan w:val="6"/>
          </w:tcPr>
          <w:p w14:paraId="7C9AF4B5" w14:textId="2493B05D" w:rsidR="00253683" w:rsidRPr="00FB36C2" w:rsidRDefault="00823115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 xml:space="preserve">TEMPORARY </w:t>
            </w:r>
            <w:r w:rsidR="00253683"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14:paraId="5FAAB784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823115" w14:paraId="17B685AC" w14:textId="77777777" w:rsidTr="00253683">
        <w:tc>
          <w:tcPr>
            <w:tcW w:w="4927" w:type="dxa"/>
            <w:gridSpan w:val="3"/>
          </w:tcPr>
          <w:p w14:paraId="00B97F43" w14:textId="4EE2A659"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823115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0038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14:paraId="6753DF9D" w14:textId="5801FCD1" w:rsidR="00253683" w:rsidRPr="00823115" w:rsidRDefault="00823115" w:rsidP="00823115">
            <w:pPr>
              <w:spacing w:before="120"/>
              <w:jc w:val="right"/>
              <w:rPr>
                <w:lang w:val="en-US"/>
              </w:rPr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January 24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3</w:t>
            </w:r>
          </w:p>
        </w:tc>
      </w:tr>
      <w:tr w:rsidR="00253683" w:rsidRPr="00823115" w14:paraId="53EAC3B2" w14:textId="77777777" w:rsidTr="00253683">
        <w:tc>
          <w:tcPr>
            <w:tcW w:w="4927" w:type="dxa"/>
            <w:gridSpan w:val="3"/>
          </w:tcPr>
          <w:p w14:paraId="5032CB2F" w14:textId="72650F9F"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82311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emporary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>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14:paraId="47A9B0A7" w14:textId="582EB815"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604710" w14:paraId="071781A5" w14:textId="77777777" w:rsidTr="00253683">
        <w:tc>
          <w:tcPr>
            <w:tcW w:w="9854" w:type="dxa"/>
            <w:gridSpan w:val="6"/>
          </w:tcPr>
          <w:p w14:paraId="70625303" w14:textId="010D76CB"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604710" w14:paraId="2F5492F5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22"/>
            </w:tblGrid>
            <w:tr w:rsidR="000020C7" w:rsidRPr="00604710" w14:paraId="39789823" w14:textId="77777777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D54B9E" w14:textId="77777777"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0C2BA7A" w14:textId="231D062B" w:rsidR="000020C7" w:rsidRPr="00253683" w:rsidRDefault="00026798" w:rsidP="00CC6E1E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14:paraId="62714AEF" w14:textId="77777777"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604710" w14:paraId="5F013F2A" w14:textId="77777777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969C91" w14:textId="141A91FD" w:rsidR="00253683" w:rsidRPr="00253683" w:rsidRDefault="00253683" w:rsidP="00602178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Myasnitskaya 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14:paraId="4FFA367B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4DE11BF4" w14:textId="5A5F4836" w:rsidR="00253683" w:rsidRPr="00253683" w:rsidRDefault="00447520" w:rsidP="00042F9E">
            <w:pPr>
              <w:spacing w:before="120"/>
              <w:jc w:val="center"/>
              <w:rPr>
                <w:lang w:val="en-US"/>
              </w:rPr>
            </w:pPr>
            <w:r>
              <w:rPr>
                <w:rFonts w:ascii="Times New Roman" w:hAnsi="Times New Roman"/>
                <w:sz w:val="20"/>
                <w:szCs w:val="26"/>
                <w:lang w:val="en-GB"/>
              </w:rPr>
              <w:t>location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of </w:t>
            </w:r>
            <w:r w:rsidR="00253683"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604710" w14:paraId="6C7FF1D2" w14:textId="77777777" w:rsidTr="00604710">
        <w:tc>
          <w:tcPr>
            <w:tcW w:w="9854" w:type="dxa"/>
            <w:gridSpan w:val="6"/>
            <w:shd w:val="clear" w:color="auto" w:fill="auto"/>
          </w:tcPr>
          <w:p w14:paraId="4D08FA87" w14:textId="0C601247" w:rsidR="00253683" w:rsidRPr="0059267F" w:rsidRDefault="00253683">
            <w:pPr>
              <w:spacing w:before="120"/>
              <w:jc w:val="both"/>
              <w:rPr>
                <w:lang w:val="en-US"/>
              </w:rPr>
            </w:pPr>
            <w:proofErr w:type="gramStart"/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>to</w:t>
            </w:r>
            <w:proofErr w:type="gramEnd"/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onfirm the state accreditation of educational </w:t>
            </w:r>
            <w:r w:rsidR="00CC6E1E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ctivities 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 w:rsidRPr="00604710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>core</w:t>
            </w:r>
            <w:r w:rsidR="0059267F" w:rsidRPr="00604710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  <w:r w:rsidR="009C6A02" w:rsidRPr="00604710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general 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>education programmes</w:t>
            </w:r>
            <w:r w:rsidR="007D7E46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 w:rsidRPr="00604710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</w:t>
            </w:r>
            <w:r w:rsidR="009C6A02" w:rsidRPr="00604710">
              <w:rPr>
                <w:rFonts w:ascii="Times New Roman" w:hAnsi="Times New Roman"/>
                <w:sz w:val="30"/>
                <w:szCs w:val="30"/>
                <w:lang w:val="en-GB"/>
              </w:rPr>
              <w:t>general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9C6A02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ducation, </w:t>
            </w:r>
            <w:r w:rsidR="00586B78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nd </w:t>
            </w:r>
            <w:r w:rsidR="009C6A02" w:rsidRPr="00604710">
              <w:rPr>
                <w:rFonts w:ascii="Times New Roman" w:hAnsi="Times New Roman"/>
                <w:sz w:val="30"/>
                <w:szCs w:val="30"/>
                <w:lang w:val="en-GB"/>
              </w:rPr>
              <w:t>core degree programmes at each degree level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for </w:t>
            </w:r>
            <w:r w:rsidR="00586B78"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very 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ggregate cluster of professions, qualifications and fields of study, as listed in the </w:t>
            </w:r>
            <w:r w:rsidRPr="00604710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 w:rsidRPr="00604710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604710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604710" w14:paraId="26D90B9F" w14:textId="77777777" w:rsidTr="00253683">
        <w:tc>
          <w:tcPr>
            <w:tcW w:w="9854" w:type="dxa"/>
            <w:gridSpan w:val="6"/>
          </w:tcPr>
          <w:p w14:paraId="036CEAE5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14:paraId="047C125C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14:paraId="6D27CADD" w14:textId="77777777" w:rsidTr="00253683">
        <w:tc>
          <w:tcPr>
            <w:tcW w:w="9854" w:type="dxa"/>
            <w:gridSpan w:val="6"/>
          </w:tcPr>
          <w:p w14:paraId="6F9F8F14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14:paraId="5740D492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604710" w14:paraId="743E9E2D" w14:textId="77777777" w:rsidTr="00253683">
        <w:tc>
          <w:tcPr>
            <w:tcW w:w="9854" w:type="dxa"/>
            <w:gridSpan w:val="6"/>
          </w:tcPr>
          <w:p w14:paraId="2A9E7AB8" w14:textId="2BE62B99" w:rsidR="00253683" w:rsidRPr="003F4FED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US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823115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January 24, 2024</w:t>
            </w:r>
            <w:r w:rsidR="003F4FED" w:rsidRPr="003F4FED">
              <w:rPr>
                <w:rFonts w:ascii="Times New Roman" w:hAnsi="Times New Roman"/>
                <w:b/>
                <w:sz w:val="30"/>
                <w:szCs w:val="30"/>
                <w:lang w:val="en-US"/>
              </w:rPr>
              <w:t>.</w:t>
            </w:r>
          </w:p>
          <w:p w14:paraId="1CD6B731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604710" w14:paraId="74794843" w14:textId="77777777" w:rsidTr="00253683">
        <w:tc>
          <w:tcPr>
            <w:tcW w:w="9854" w:type="dxa"/>
            <w:gridSpan w:val="6"/>
          </w:tcPr>
          <w:p w14:paraId="21471A36" w14:textId="77777777"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14:paraId="3FC558D1" w14:textId="77777777" w:rsidR="00253683" w:rsidRDefault="00253683" w:rsidP="00253683">
            <w:pPr>
              <w:spacing w:before="120"/>
              <w:rPr>
                <w:lang w:val="en-GB"/>
              </w:rPr>
            </w:pPr>
          </w:p>
          <w:p w14:paraId="10ED238B" w14:textId="77777777"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823115" w:rsidRPr="00823115" w14:paraId="60CCA7A8" w14:textId="77777777" w:rsidTr="00253683">
        <w:tc>
          <w:tcPr>
            <w:tcW w:w="2660" w:type="dxa"/>
            <w:tcBorders>
              <w:bottom w:val="single" w:sz="4" w:space="0" w:color="auto"/>
            </w:tcBorders>
          </w:tcPr>
          <w:p w14:paraId="6BD61817" w14:textId="7786FA1C" w:rsidR="00253683" w:rsidRPr="00FB36C2" w:rsidRDefault="004B75E6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F67CBC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F671DF9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1F5976D" w14:textId="2E1F272C"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="008938BB">
              <w:rPr>
                <w:rFonts w:ascii="Times New Roman" w:hAnsi="Times New Roman"/>
                <w:i/>
                <w:sz w:val="26"/>
                <w:szCs w:val="26"/>
                <w:lang w:val="en-US"/>
              </w:rPr>
              <w:t>s</w:t>
            </w:r>
            <w:proofErr w:type="spellStart"/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ignature</w:t>
            </w:r>
            <w:proofErr w:type="spellEnd"/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&gt;</w:t>
            </w:r>
          </w:p>
        </w:tc>
        <w:tc>
          <w:tcPr>
            <w:tcW w:w="709" w:type="dxa"/>
          </w:tcPr>
          <w:p w14:paraId="45BEEC64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87F9039" w14:textId="02C510E7" w:rsidR="00253683" w:rsidRPr="00FB36C2" w:rsidRDefault="00823115" w:rsidP="00823115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823115" w:rsidRPr="00604710" w14:paraId="1D4D4F5A" w14:textId="77777777" w:rsidTr="00253683">
        <w:tc>
          <w:tcPr>
            <w:tcW w:w="2660" w:type="dxa"/>
            <w:tcBorders>
              <w:top w:val="single" w:sz="4" w:space="0" w:color="auto"/>
            </w:tcBorders>
          </w:tcPr>
          <w:p w14:paraId="2648C6C7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50FE859A" w14:textId="77777777"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14:paraId="4F583F75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07875588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14:paraId="6DE8F6B4" w14:textId="77777777"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14:paraId="39EA0231" w14:textId="77777777" w:rsidR="00482912" w:rsidRDefault="00482912">
      <w:pPr>
        <w:rPr>
          <w:lang w:val="en-US"/>
        </w:rPr>
      </w:pPr>
    </w:p>
    <w:p w14:paraId="6162EB1D" w14:textId="44B578D2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AE2A528" w14:textId="77777777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3E6BF67" w14:textId="77777777"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649C462" w14:textId="222A2FD7"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</w:t>
      </w:r>
      <w:r w:rsidR="0059267F" w:rsidRPr="00342BB3">
        <w:rPr>
          <w:rFonts w:ascii="Times New Roman" w:hAnsi="Times New Roman"/>
          <w:sz w:val="20"/>
          <w:szCs w:val="20"/>
          <w:lang w:val="en-US"/>
        </w:rPr>
        <w:t>3</w:t>
      </w:r>
      <w:r w:rsidRPr="00F43B86">
        <w:rPr>
          <w:rFonts w:ascii="Times New Roman" w:hAnsi="Times New Roman"/>
          <w:sz w:val="20"/>
          <w:szCs w:val="20"/>
          <w:lang w:val="en-GB"/>
        </w:rPr>
        <w:t>397</w:t>
      </w:r>
    </w:p>
    <w:p w14:paraId="66FFC801" w14:textId="77777777"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14:paraId="7DA8B77C" w14:textId="77777777"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940A2E" w14:textId="10ABB6CE"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</w:t>
      </w:r>
      <w:r w:rsidR="00823115">
        <w:rPr>
          <w:rFonts w:ascii="Times New Roman" w:hAnsi="Times New Roman" w:cs="Times New Roman"/>
          <w:lang w:val="en-GB"/>
        </w:rPr>
        <w:t xml:space="preserve"> 90A02</w:t>
      </w:r>
      <w:r w:rsidRPr="00253683">
        <w:rPr>
          <w:rFonts w:ascii="Times New Roman" w:hAnsi="Times New Roman" w:cs="Times New Roman"/>
          <w:lang w:val="en-GB"/>
        </w:rPr>
        <w:t xml:space="preserve"> No. </w:t>
      </w:r>
      <w:r w:rsidR="00823115">
        <w:rPr>
          <w:rFonts w:ascii="Times New Roman" w:hAnsi="Times New Roman" w:cs="Times New Roman"/>
          <w:lang w:val="en-GB"/>
        </w:rPr>
        <w:t>0000039</w:t>
      </w:r>
      <w:r>
        <w:rPr>
          <w:rFonts w:ascii="Times New Roman" w:hAnsi="Times New Roman" w:cs="Times New Roman"/>
          <w:lang w:val="en-GB"/>
        </w:rPr>
        <w:br w:type="page"/>
      </w:r>
    </w:p>
    <w:p w14:paraId="46D76DB2" w14:textId="3BE6D915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="00D848F9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</w:t>
      </w:r>
    </w:p>
    <w:p w14:paraId="51981922" w14:textId="6CA31A48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</w:t>
      </w:r>
      <w:r w:rsidR="00D848F9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Temporary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Certificate</w:t>
      </w:r>
    </w:p>
    <w:p w14:paraId="546D4D1C" w14:textId="77777777" w:rsidR="00D848F9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  <w:r w:rsidR="00D848F9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17A55BE2" w14:textId="0033FC40" w:rsidR="00D848F9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No. </w:t>
      </w:r>
      <w:r w:rsidR="00D848F9">
        <w:rPr>
          <w:rFonts w:ascii="Times New Roman" w:eastAsia="Calibri" w:hAnsi="Times New Roman" w:cs="Times New Roman"/>
          <w:sz w:val="24"/>
          <w:szCs w:val="24"/>
          <w:lang w:val="en-GB"/>
        </w:rPr>
        <w:t>0038,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1E655D74" w14:textId="2599C849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gramStart"/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dated</w:t>
      </w:r>
      <w:proofErr w:type="gramEnd"/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D848F9">
        <w:rPr>
          <w:rFonts w:ascii="Times New Roman" w:eastAsia="Calibri" w:hAnsi="Times New Roman" w:cs="Times New Roman"/>
          <w:sz w:val="24"/>
          <w:szCs w:val="24"/>
          <w:lang w:val="en-GB"/>
        </w:rPr>
        <w:t>January 24, 2023</w:t>
      </w:r>
    </w:p>
    <w:p w14:paraId="31BEFFE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604710" w14:paraId="3F0DA4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076B6BA7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6F278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9681EB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604710" w14:paraId="678377CF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54C1FB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46A6A68" w14:textId="37D3553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180DBF8" w14:textId="4E1983A7" w:rsidR="00DD4D8E" w:rsidRPr="00DD4D8E" w:rsidRDefault="00DD4D8E" w:rsidP="00CC6E1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DD4D8E" w:rsidRPr="00604710" w14:paraId="1B5CA11C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9981B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604710" w14:paraId="7EE9E42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B9D68D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0CCE13D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20 Myasnitskaya Ulitsa, Moscow, Russian Federation, 101000</w:t>
            </w:r>
          </w:p>
        </w:tc>
      </w:tr>
      <w:tr w:rsidR="00DD4D8E" w:rsidRPr="00604710" w14:paraId="0C6875ED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DE1D9AB" w14:textId="29B64E6C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E80C1DE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C9A210A" w14:textId="258D84D9" w:rsidR="00DD4D8E" w:rsidRPr="00DD4D8E" w:rsidRDefault="00DD4D8E" w:rsidP="00DD4D8E">
      <w:pPr>
        <w:numPr>
          <w:ilvl w:val="0"/>
          <w:numId w:val="36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D848F9">
        <w:rPr>
          <w:rFonts w:ascii="Times New Roman" w:eastAsia="Calibri" w:hAnsi="Times New Roman" w:cs="Times New Roman"/>
          <w:b/>
          <w:sz w:val="28"/>
          <w:lang w:val="en-US"/>
        </w:rPr>
        <w:t>Master’s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4FF249BC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38C7101" w14:textId="77777777" w:rsidTr="009114EF">
        <w:tc>
          <w:tcPr>
            <w:tcW w:w="709" w:type="dxa"/>
          </w:tcPr>
          <w:p w14:paraId="1D03879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B767577" w14:textId="73D52658" w:rsidR="00DD4D8E" w:rsidRPr="00604710" w:rsidRDefault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Codes 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for </w:t>
            </w:r>
            <w:r w:rsidR="009C6A02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profess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,</w:t>
            </w:r>
            <w:r w:rsidR="009C6A02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specializat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="009C6A02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="009C6A02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professional education, codes of 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ggregate clusters of professions, qualifications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s of professional education</w:t>
            </w:r>
          </w:p>
        </w:tc>
        <w:tc>
          <w:tcPr>
            <w:tcW w:w="3781" w:type="dxa"/>
          </w:tcPr>
          <w:p w14:paraId="7A85317D" w14:textId="00CC27FA" w:rsidR="00DD4D8E" w:rsidRPr="00604710" w:rsidRDefault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profession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 specializat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professional education, aggregate clusters of professions, qualifications</w:t>
            </w:r>
            <w:r w:rsidR="00905A73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s 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of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2C891C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34892F38" w14:textId="77777777" w:rsidTr="009114EF">
        <w:tc>
          <w:tcPr>
            <w:tcW w:w="709" w:type="dxa"/>
          </w:tcPr>
          <w:p w14:paraId="7DD80FA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4DE314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15F52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6B542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848F9" w:rsidRPr="00DD4D8E" w14:paraId="5F14AFAD" w14:textId="77777777" w:rsidTr="009114EF">
        <w:tc>
          <w:tcPr>
            <w:tcW w:w="709" w:type="dxa"/>
          </w:tcPr>
          <w:p w14:paraId="0DE54E44" w14:textId="77777777" w:rsidR="00D848F9" w:rsidRPr="00DD4D8E" w:rsidRDefault="00D848F9" w:rsidP="00D848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0F82ECA" w14:textId="3A0F74B1" w:rsidR="00D848F9" w:rsidRPr="00DD4D8E" w:rsidRDefault="00D848F9" w:rsidP="00D848F9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C27DC0A" w14:textId="355A5E0C" w:rsidR="00D848F9" w:rsidRPr="00DD4D8E" w:rsidRDefault="00D848F9" w:rsidP="00D848F9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14:paraId="6031519C" w14:textId="101C3850" w:rsidR="00D848F9" w:rsidRPr="00DD4D8E" w:rsidRDefault="00D848F9" w:rsidP="00D848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ter’s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D848F9" w:rsidRPr="00DD4D8E" w14:paraId="1B860065" w14:textId="77777777" w:rsidTr="009114EF">
        <w:tc>
          <w:tcPr>
            <w:tcW w:w="709" w:type="dxa"/>
          </w:tcPr>
          <w:p w14:paraId="476482D1" w14:textId="20C53A50" w:rsidR="00D848F9" w:rsidRPr="00DD4D8E" w:rsidRDefault="00D848F9" w:rsidP="00D848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5FB62D7" w14:textId="207B7D75" w:rsidR="00D848F9" w:rsidRPr="00DD4D8E" w:rsidRDefault="00D848F9" w:rsidP="00D848F9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80BC6EB" w14:textId="3C88AAE6" w:rsidR="00D848F9" w:rsidRDefault="00D848F9" w:rsidP="00D848F9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arth sciences</w:t>
            </w:r>
          </w:p>
        </w:tc>
        <w:tc>
          <w:tcPr>
            <w:tcW w:w="2881" w:type="dxa"/>
          </w:tcPr>
          <w:p w14:paraId="06DB061B" w14:textId="621118A3" w:rsidR="00D848F9" w:rsidRPr="00DD4D8E" w:rsidRDefault="00D848F9" w:rsidP="00D848F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ter’s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B41A0C7" w14:textId="2EEE0043" w:rsid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ADF55EB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D4D8E" w:rsidRPr="00604710" w14:paraId="1F995571" w14:textId="77777777" w:rsidTr="009114EF">
        <w:tc>
          <w:tcPr>
            <w:tcW w:w="4927" w:type="dxa"/>
          </w:tcPr>
          <w:p w14:paraId="24EFF908" w14:textId="4ADC8DE8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5316786" w14:textId="77777777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5D3B52" w14:textId="62D9369A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14:paraId="76452975" w14:textId="32ACC5E7" w:rsidR="00DD4D8E" w:rsidRDefault="00BD29F8" w:rsidP="0060471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</w:t>
            </w:r>
            <w:r w:rsidR="00604710">
              <w:rPr>
                <w:sz w:val="24"/>
                <w:szCs w:val="24"/>
                <w:lang w:val="en-GB"/>
              </w:rPr>
              <w:t xml:space="preserve"> the issue</w:t>
            </w:r>
            <w:bookmarkStart w:id="0" w:name="_GoBack"/>
            <w:bookmarkEnd w:id="0"/>
            <w:r>
              <w:rPr>
                <w:sz w:val="24"/>
                <w:szCs w:val="24"/>
                <w:lang w:val="en-GB"/>
              </w:rPr>
              <w:t xml:space="preserve"> of temporary certificate of state accreditation</w:t>
            </w:r>
          </w:p>
          <w:p w14:paraId="5AB9A91B" w14:textId="225D7458" w:rsidR="00BD29F8" w:rsidRPr="00604710" w:rsidRDefault="00BD29F8" w:rsidP="0060471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DD4D8E" w:rsidRPr="00604710" w14:paraId="0BBC2F5C" w14:textId="77777777" w:rsidTr="009114EF">
        <w:tc>
          <w:tcPr>
            <w:tcW w:w="4927" w:type="dxa"/>
          </w:tcPr>
          <w:p w14:paraId="48C24777" w14:textId="1DB841EE" w:rsidR="00DD4D8E" w:rsidRPr="0026213B" w:rsidRDefault="00DD4D8E" w:rsidP="00D848F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</w:tcPr>
          <w:p w14:paraId="0D2C324C" w14:textId="77777777" w:rsidR="00BD29F8" w:rsidRPr="0026213B" w:rsidRDefault="00BD29F8" w:rsidP="00BD29F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03C7E0A" w14:textId="73924487" w:rsidR="00DD4D8E" w:rsidRPr="0026213B" w:rsidRDefault="00BD29F8" w:rsidP="00BD29F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January 24, 2023 No. 45-06</w:t>
            </w:r>
          </w:p>
        </w:tc>
      </w:tr>
    </w:tbl>
    <w:p w14:paraId="4D719B36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5C48B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5DCBF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7"/>
        <w:gridCol w:w="690"/>
        <w:gridCol w:w="3055"/>
        <w:gridCol w:w="690"/>
        <w:gridCol w:w="2606"/>
      </w:tblGrid>
      <w:tr w:rsidR="00DD4D8E" w:rsidRPr="00FB36C2" w14:paraId="21E84970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66609B5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38F5C30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DD08BCE" w14:textId="05FC85D4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="008938BB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ignature&gt;</w:t>
            </w:r>
          </w:p>
        </w:tc>
        <w:tc>
          <w:tcPr>
            <w:tcW w:w="709" w:type="dxa"/>
          </w:tcPr>
          <w:p w14:paraId="24904D1B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EEAD488" w14:textId="4210ABB4" w:rsidR="00DD4D8E" w:rsidRPr="00FB36C2" w:rsidRDefault="009C6A02" w:rsidP="009C6A02">
            <w:pPr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="000D572D"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 w:rsidR="000D572D"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0D572D"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604710" w14:paraId="21A57A6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75613F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C48F977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6974B6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534B451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41F6519B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455AC1D" w14:textId="77777777" w:rsidR="00DD4D8E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45B8C78D" w14:textId="0A3CD121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CC3F18" w14:textId="7777777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29D5184" w14:textId="77777777" w:rsidR="00DD4D8E" w:rsidRPr="00922295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7A4899DA" w14:textId="3E0B4B5F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E434A8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68E696C" w14:textId="59B3C40E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Series 90A01 No. </w:t>
      </w:r>
      <w:r w:rsidR="00D848F9">
        <w:rPr>
          <w:rFonts w:ascii="Times New Roman" w:eastAsia="Calibri" w:hAnsi="Times New Roman" w:cs="Times New Roman"/>
          <w:sz w:val="24"/>
          <w:szCs w:val="24"/>
          <w:lang w:val="en-GB"/>
        </w:rPr>
        <w:t>0000441</w:t>
      </w:r>
    </w:p>
    <w:p w14:paraId="160F2CC3" w14:textId="5F350204" w:rsidR="00604710" w:rsidRDefault="00604710" w:rsidP="00D848F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</w:pPr>
    </w:p>
    <w:p w14:paraId="0F9B30BE" w14:textId="77777777" w:rsidR="00604710" w:rsidRDefault="00604710" w:rsidP="00D848F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</w:pPr>
    </w:p>
    <w:p w14:paraId="6D9C8408" w14:textId="62669FD9" w:rsidR="00D848F9" w:rsidRPr="00DD4D8E" w:rsidRDefault="00D848F9" w:rsidP="00D848F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2</w:t>
      </w:r>
    </w:p>
    <w:p w14:paraId="28822876" w14:textId="77777777" w:rsidR="00D848F9" w:rsidRPr="00DD4D8E" w:rsidRDefault="00D848F9" w:rsidP="00D848F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Temporary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Certificate</w:t>
      </w:r>
    </w:p>
    <w:p w14:paraId="2456EC98" w14:textId="77777777" w:rsidR="00D848F9" w:rsidRDefault="00D848F9" w:rsidP="00D848F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35BF3FC3" w14:textId="77777777" w:rsidR="00D848F9" w:rsidRDefault="00D848F9" w:rsidP="00D848F9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0038,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04FDECB1" w14:textId="77777777" w:rsidR="00D848F9" w:rsidRPr="00DD4D8E" w:rsidRDefault="00D848F9" w:rsidP="00D848F9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gramStart"/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dated</w:t>
      </w:r>
      <w:proofErr w:type="gramEnd"/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January 24, 2023</w:t>
      </w:r>
    </w:p>
    <w:p w14:paraId="24B17DB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604710" w14:paraId="223DEE15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831315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E2480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CE3668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604710" w14:paraId="5E48D2FA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5F10FD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BF9EEBF" w14:textId="720D99D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aint Petersburg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604710" w14:paraId="6E4A42A1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AD2A68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604710" w14:paraId="6B665DD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31EB1B4B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382C904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16 Soyuza Pechatnikov Ulitsa, Saint Petersburg, 190008</w:t>
            </w:r>
          </w:p>
        </w:tc>
      </w:tr>
      <w:tr w:rsidR="00DD4D8E" w:rsidRPr="00604710" w14:paraId="77F55B6E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512AF492" w14:textId="1B2C2DEB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AC1755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D474AC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1F0FD3A" w14:textId="77777777" w:rsidTr="009114EF">
        <w:tc>
          <w:tcPr>
            <w:tcW w:w="709" w:type="dxa"/>
          </w:tcPr>
          <w:p w14:paraId="7C8C98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C0019C" w14:textId="5AAA35BA" w:rsidR="00DD4D8E" w:rsidRPr="00604710" w:rsidRDefault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profess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specializat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 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nd field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professional education, codes of aggregate clusters of professions, qualifications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s of professional education</w:t>
            </w:r>
          </w:p>
        </w:tc>
        <w:tc>
          <w:tcPr>
            <w:tcW w:w="3781" w:type="dxa"/>
          </w:tcPr>
          <w:p w14:paraId="390A951D" w14:textId="68E01747" w:rsidR="00DD4D8E" w:rsidRPr="00604710" w:rsidRDefault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profess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 specializat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professional education, aggregate clusters of professions, qualifications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s of professional education</w:t>
            </w:r>
          </w:p>
        </w:tc>
        <w:tc>
          <w:tcPr>
            <w:tcW w:w="2881" w:type="dxa"/>
          </w:tcPr>
          <w:p w14:paraId="6607526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271A6A9D" w14:textId="77777777" w:rsidTr="009114EF">
        <w:tc>
          <w:tcPr>
            <w:tcW w:w="709" w:type="dxa"/>
          </w:tcPr>
          <w:p w14:paraId="552F82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AB4C9D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4B0104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16D3F1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63FB7E9C" w14:textId="77777777" w:rsidTr="009114EF">
        <w:tc>
          <w:tcPr>
            <w:tcW w:w="709" w:type="dxa"/>
          </w:tcPr>
          <w:p w14:paraId="3B78DC4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26A7886E" w14:textId="2E9198F5" w:rsidR="00DD4D8E" w:rsidRPr="00DD4D8E" w:rsidRDefault="00D848F9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2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429A860" w14:textId="77D63776" w:rsidR="00DD4D8E" w:rsidRPr="00DD4D8E" w:rsidRDefault="009736A7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736A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s media, and information and library studies</w:t>
            </w:r>
          </w:p>
        </w:tc>
        <w:tc>
          <w:tcPr>
            <w:tcW w:w="2881" w:type="dxa"/>
          </w:tcPr>
          <w:p w14:paraId="4D2D1822" w14:textId="77777777" w:rsidR="00DD4D8E" w:rsidRPr="00602178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C6E1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6039F1A" w14:textId="2A82335B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undergraduate </w:t>
            </w:r>
            <w:r w:rsidR="009736A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03B59814" w14:textId="032E9347" w:rsidR="00C00A3C" w:rsidRDefault="00C00A3C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CD4C743" w14:textId="79ED1F38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8D39BEF" w14:textId="0911EB95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F8758BF" w14:textId="566451E8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61A705CC" w14:textId="5F965F1D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6CBCCFA" w14:textId="73836CCE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3F220D0" w14:textId="4AE17659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686034E" w14:textId="1E39B269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67E2F47" w14:textId="51E8750F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DDF981D" w14:textId="65DB7E4E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0895426" w14:textId="1F6DF92B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8FCA569" w14:textId="6F628F39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31D74FE" w14:textId="0C1E14B6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90D34D3" w14:textId="0AB07106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DECBC16" w14:textId="6DF867B7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6DAFBB82" w14:textId="09B956F3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6497156" w14:textId="6A8DA789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FC0FBDC" w14:textId="497220EF" w:rsidR="009736A7" w:rsidRDefault="009736A7" w:rsidP="009C6A0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3FC9246" w14:textId="0B844B8B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C4BE8C3" w14:textId="0B7961E5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Series 90A01 No. 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0000442</w:t>
      </w:r>
    </w:p>
    <w:p w14:paraId="6D52CB3E" w14:textId="77777777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BB52889" w14:textId="7FE0E7BB" w:rsidR="009736A7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226FA93" w14:textId="77777777" w:rsidR="009736A7" w:rsidRPr="00DD4D8E" w:rsidRDefault="009736A7" w:rsidP="009736A7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840247A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9C6A02" w:rsidRPr="00DD4D8E" w14:paraId="724F3258" w14:textId="77777777" w:rsidTr="009114EF">
        <w:tc>
          <w:tcPr>
            <w:tcW w:w="709" w:type="dxa"/>
          </w:tcPr>
          <w:p w14:paraId="041F82ED" w14:textId="77777777" w:rsidR="009C6A02" w:rsidRPr="00DD4D8E" w:rsidRDefault="009C6A02" w:rsidP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7EE6E34" w14:textId="6652D508" w:rsidR="009C6A02" w:rsidRPr="00604710" w:rsidRDefault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profess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specializat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professional education, codes of aggregate clusters of professions, qualifications and fields of professional education</w:t>
            </w:r>
          </w:p>
        </w:tc>
        <w:tc>
          <w:tcPr>
            <w:tcW w:w="3781" w:type="dxa"/>
          </w:tcPr>
          <w:p w14:paraId="21068BE5" w14:textId="71A8E3C7" w:rsidR="009C6A02" w:rsidRPr="00604710" w:rsidRDefault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profess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 specialization</w:t>
            </w:r>
            <w:r w:rsidR="00BD29F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professional education, aggregate clusters of professions, qualifications</w:t>
            </w:r>
            <w:r w:rsidR="00586B78"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nd fields of professional education</w:t>
            </w:r>
          </w:p>
        </w:tc>
        <w:tc>
          <w:tcPr>
            <w:tcW w:w="2881" w:type="dxa"/>
          </w:tcPr>
          <w:p w14:paraId="1331A337" w14:textId="77777777" w:rsidR="009C6A02" w:rsidRPr="00DD4D8E" w:rsidRDefault="009C6A02" w:rsidP="009C6A0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62337573" w14:textId="77777777" w:rsidTr="009114EF">
        <w:tc>
          <w:tcPr>
            <w:tcW w:w="709" w:type="dxa"/>
          </w:tcPr>
          <w:p w14:paraId="634B511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B734B7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22886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D749B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9736A7" w14:paraId="5A16A272" w14:textId="77777777" w:rsidTr="009114EF">
        <w:tc>
          <w:tcPr>
            <w:tcW w:w="709" w:type="dxa"/>
          </w:tcPr>
          <w:p w14:paraId="6B2DAE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292B38E" w14:textId="06AC797C" w:rsidR="00DD4D8E" w:rsidRPr="00DD4D8E" w:rsidRDefault="009736A7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3781" w:type="dxa"/>
          </w:tcPr>
          <w:p w14:paraId="60FF3BE8" w14:textId="5D282761" w:rsidR="00DD4D8E" w:rsidRPr="00DD4D8E" w:rsidRDefault="009736A7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881" w:type="dxa"/>
          </w:tcPr>
          <w:p w14:paraId="3AAA0DA5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8DA4F0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0466262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D4D8E" w:rsidRPr="00604710" w14:paraId="4697804F" w14:textId="77777777" w:rsidTr="009114EF">
        <w:tc>
          <w:tcPr>
            <w:tcW w:w="4927" w:type="dxa"/>
          </w:tcPr>
          <w:p w14:paraId="5DD34B10" w14:textId="08EA5A2E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0DF37FEE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17F7C2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14:paraId="73ADB1F2" w14:textId="2BA60390" w:rsidR="00BD29F8" w:rsidRPr="00604710" w:rsidRDefault="00BD29F8" w:rsidP="006047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Regulatory document of accreditation agency on</w:t>
            </w:r>
            <w:r w:rsid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the issue</w:t>
            </w:r>
            <w:r w:rsidRPr="0060471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f temporary certificate of state accreditation</w:t>
            </w:r>
          </w:p>
          <w:p w14:paraId="22CA5123" w14:textId="77777777" w:rsidR="00DD4D8E" w:rsidRPr="00604710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</w:tr>
      <w:tr w:rsidR="00DD4D8E" w:rsidRPr="00604710" w14:paraId="318995CD" w14:textId="77777777" w:rsidTr="009114EF">
        <w:tc>
          <w:tcPr>
            <w:tcW w:w="4927" w:type="dxa"/>
          </w:tcPr>
          <w:p w14:paraId="64174B05" w14:textId="43DFD7B6" w:rsidR="00DD4D8E" w:rsidRPr="00DD4D8E" w:rsidRDefault="00DD4D8E" w:rsidP="009736A7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</w:tcPr>
          <w:p w14:paraId="3D83565F" w14:textId="77777777" w:rsidR="00BD29F8" w:rsidRPr="00DD4D8E" w:rsidRDefault="00BD29F8" w:rsidP="00BD29F8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CA5D92D" w14:textId="72954896" w:rsidR="00DD4D8E" w:rsidRPr="00DD4D8E" w:rsidRDefault="00BD29F8" w:rsidP="00BD29F8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January 24, 2023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5-06</w:t>
            </w:r>
          </w:p>
        </w:tc>
      </w:tr>
    </w:tbl>
    <w:p w14:paraId="5392155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7"/>
        <w:gridCol w:w="690"/>
        <w:gridCol w:w="3055"/>
        <w:gridCol w:w="690"/>
        <w:gridCol w:w="2606"/>
      </w:tblGrid>
      <w:tr w:rsidR="00DD4D8E" w:rsidRPr="009736A7" w14:paraId="3FD50B95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26490D16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B87C91A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3AC88F" w14:textId="7D6337F5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="00BD29F8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ignature&gt;</w:t>
            </w:r>
          </w:p>
        </w:tc>
        <w:tc>
          <w:tcPr>
            <w:tcW w:w="709" w:type="dxa"/>
          </w:tcPr>
          <w:p w14:paraId="012CCED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F0722F6" w14:textId="58C03CA5" w:rsidR="00DD4D8E" w:rsidRPr="00DD4D8E" w:rsidRDefault="009114F1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604710" w14:paraId="112B7876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B2A201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4A1EFDE8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1FF9369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64C6ECB9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E745D4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15BBAD5D" w14:textId="219246F8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BF6839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1B239B57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400B1DC4" w14:textId="03B94AA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481C12C9" w14:textId="6D362858" w:rsidR="009736A7" w:rsidRDefault="009736A7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00443</w:t>
      </w:r>
    </w:p>
    <w:p w14:paraId="21FC0BEE" w14:textId="5D6269AC" w:rsidR="009736A7" w:rsidRDefault="009736A7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37CDEE0" w14:textId="5E0BF2E2" w:rsidR="009736A7" w:rsidRDefault="009736A7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B71A970" w14:textId="227DDF4B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1EBFD29" w14:textId="655C0195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5B59C5B" w14:textId="733BFFC2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FCFB83A" w14:textId="3EDB6190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3A98A6" w14:textId="3FFEC8C9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C698E81" w14:textId="688CB4BE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8FEBA9B" w14:textId="5F49C77D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C76F7EE" w14:textId="6B12200D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1649493" w14:textId="7AA49CFF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827DB6D" w14:textId="4C199095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BCC6F83" w14:textId="3CDE9DBA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355B7B2" w14:textId="4A74FA4F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4B38FF4" w14:textId="77A642A7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057F7A8" w14:textId="09C4AC98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91DFE69" w14:textId="6EB5EF03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49F435E" w14:textId="7CE861F5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A02FB05" w14:textId="5F64FB4E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009CF5B" w14:textId="53649EBD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62A99D7" w14:textId="3B5CBD80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FDE9CA8" w14:textId="4A2CCBF9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399DB83" w14:textId="3086F214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401B9AA" w14:textId="113C84C7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0FA7440" w14:textId="1AE380CF" w:rsidR="00961FA9" w:rsidRDefault="00961FA9" w:rsidP="0060471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B58524B" w14:textId="5659D133" w:rsid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53147BB" w14:textId="7882BF9B" w:rsidR="00961FA9" w:rsidRPr="00604710" w:rsidRDefault="00961FA9" w:rsidP="00961FA9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604710">
        <w:rPr>
          <w:rFonts w:ascii="Times New Roman" w:eastAsia="Times New Roman" w:hAnsi="Times New Roman" w:cs="Times New Roman"/>
          <w:lang w:val="en-GB"/>
        </w:rPr>
        <w:t>2 pages numbered and sealed</w:t>
      </w:r>
    </w:p>
    <w:p w14:paraId="2EFCB583" w14:textId="77777777" w:rsidR="00961FA9" w:rsidRPr="00604710" w:rsidRDefault="00961FA9" w:rsidP="00961FA9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604710">
        <w:rPr>
          <w:rFonts w:ascii="Times New Roman" w:eastAsia="Times New Roman" w:hAnsi="Times New Roman" w:cs="Times New Roman"/>
          <w:lang w:val="en-GB"/>
        </w:rPr>
        <w:t xml:space="preserve">State Services and </w:t>
      </w:r>
    </w:p>
    <w:p w14:paraId="170B6D2F" w14:textId="747E5E83" w:rsidR="00961FA9" w:rsidRPr="00604710" w:rsidRDefault="00961FA9" w:rsidP="00961FA9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604710">
        <w:rPr>
          <w:rFonts w:ascii="Times New Roman" w:eastAsia="Times New Roman" w:hAnsi="Times New Roman" w:cs="Times New Roman"/>
          <w:lang w:val="en-GB"/>
        </w:rPr>
        <w:t>Digital Transformation Department</w:t>
      </w:r>
    </w:p>
    <w:p w14:paraId="2C6861E4" w14:textId="77777777" w:rsidR="00961FA9" w:rsidRPr="00604710" w:rsidRDefault="00961FA9" w:rsidP="00961FA9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604710">
        <w:rPr>
          <w:rFonts w:ascii="Times New Roman" w:eastAsia="Times New Roman" w:hAnsi="Times New Roman" w:cs="Times New Roman"/>
          <w:i/>
          <w:lang w:val="en-GB"/>
        </w:rPr>
        <w:t>Signature</w:t>
      </w:r>
    </w:p>
    <w:p w14:paraId="3B803C0C" w14:textId="055A9BBE" w:rsidR="00961FA9" w:rsidRPr="00604710" w:rsidRDefault="00961FA9" w:rsidP="00961FA9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604710">
        <w:rPr>
          <w:rFonts w:ascii="Times New Roman" w:eastAsia="Times New Roman" w:hAnsi="Times New Roman" w:cs="Times New Roman"/>
          <w:lang w:val="en-GB"/>
        </w:rPr>
        <w:t xml:space="preserve">N.A. </w:t>
      </w:r>
      <w:proofErr w:type="spellStart"/>
      <w:r w:rsidRPr="00604710">
        <w:rPr>
          <w:rFonts w:ascii="Times New Roman" w:eastAsia="Times New Roman" w:hAnsi="Times New Roman" w:cs="Times New Roman"/>
          <w:lang w:val="en-GB"/>
        </w:rPr>
        <w:t>Kuliev</w:t>
      </w:r>
      <w:proofErr w:type="spellEnd"/>
    </w:p>
    <w:p w14:paraId="00157416" w14:textId="1679734B" w:rsidR="00961FA9" w:rsidRDefault="009C6A02" w:rsidP="00961FA9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604710">
        <w:rPr>
          <w:rFonts w:ascii="Times New Roman" w:eastAsia="Times New Roman" w:hAnsi="Times New Roman" w:cs="Times New Roman"/>
          <w:lang w:val="en-GB"/>
        </w:rPr>
        <w:t>Acting</w:t>
      </w:r>
      <w:r w:rsidR="00961FA9" w:rsidRPr="00604710">
        <w:rPr>
          <w:rFonts w:ascii="Times New Roman" w:eastAsia="Times New Roman" w:hAnsi="Times New Roman" w:cs="Times New Roman"/>
          <w:lang w:val="en-GB"/>
        </w:rPr>
        <w:t xml:space="preserve"> Department Head</w:t>
      </w:r>
    </w:p>
    <w:p w14:paraId="4EBB7615" w14:textId="77777777" w:rsidR="00961FA9" w:rsidRPr="00961FA9" w:rsidRDefault="00961FA9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sectPr w:rsidR="00961FA9" w:rsidRPr="00961FA9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961DB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62D06"/>
    <w:multiLevelType w:val="hybridMultilevel"/>
    <w:tmpl w:val="FF3E7F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E5DA9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93ECB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DE1573"/>
    <w:multiLevelType w:val="hybridMultilevel"/>
    <w:tmpl w:val="703C2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0624CF"/>
    <w:multiLevelType w:val="hybridMultilevel"/>
    <w:tmpl w:val="A3D0D8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425718"/>
    <w:multiLevelType w:val="hybridMultilevel"/>
    <w:tmpl w:val="31DAE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985DD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73EE8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20053F"/>
    <w:multiLevelType w:val="hybridMultilevel"/>
    <w:tmpl w:val="BC4C48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06121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197E0E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70393F"/>
    <w:multiLevelType w:val="hybridMultilevel"/>
    <w:tmpl w:val="BC4C48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7C315C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2"/>
  </w:num>
  <w:num w:numId="3">
    <w:abstractNumId w:val="19"/>
  </w:num>
  <w:num w:numId="4">
    <w:abstractNumId w:val="28"/>
  </w:num>
  <w:num w:numId="5">
    <w:abstractNumId w:val="24"/>
  </w:num>
  <w:num w:numId="6">
    <w:abstractNumId w:val="33"/>
  </w:num>
  <w:num w:numId="7">
    <w:abstractNumId w:val="37"/>
  </w:num>
  <w:num w:numId="8">
    <w:abstractNumId w:val="3"/>
  </w:num>
  <w:num w:numId="9">
    <w:abstractNumId w:val="20"/>
  </w:num>
  <w:num w:numId="10">
    <w:abstractNumId w:val="44"/>
  </w:num>
  <w:num w:numId="11">
    <w:abstractNumId w:val="31"/>
  </w:num>
  <w:num w:numId="12">
    <w:abstractNumId w:val="25"/>
  </w:num>
  <w:num w:numId="13">
    <w:abstractNumId w:val="29"/>
  </w:num>
  <w:num w:numId="14">
    <w:abstractNumId w:val="6"/>
  </w:num>
  <w:num w:numId="15">
    <w:abstractNumId w:val="21"/>
  </w:num>
  <w:num w:numId="16">
    <w:abstractNumId w:val="4"/>
  </w:num>
  <w:num w:numId="17">
    <w:abstractNumId w:val="0"/>
  </w:num>
  <w:num w:numId="18">
    <w:abstractNumId w:val="40"/>
  </w:num>
  <w:num w:numId="19">
    <w:abstractNumId w:val="16"/>
  </w:num>
  <w:num w:numId="20">
    <w:abstractNumId w:val="38"/>
  </w:num>
  <w:num w:numId="21">
    <w:abstractNumId w:val="35"/>
  </w:num>
  <w:num w:numId="22">
    <w:abstractNumId w:val="27"/>
  </w:num>
  <w:num w:numId="23">
    <w:abstractNumId w:val="17"/>
  </w:num>
  <w:num w:numId="24">
    <w:abstractNumId w:val="22"/>
  </w:num>
  <w:num w:numId="25">
    <w:abstractNumId w:val="46"/>
  </w:num>
  <w:num w:numId="26">
    <w:abstractNumId w:val="10"/>
  </w:num>
  <w:num w:numId="27">
    <w:abstractNumId w:val="36"/>
  </w:num>
  <w:num w:numId="28">
    <w:abstractNumId w:val="12"/>
  </w:num>
  <w:num w:numId="29">
    <w:abstractNumId w:val="43"/>
  </w:num>
  <w:num w:numId="30">
    <w:abstractNumId w:val="41"/>
  </w:num>
  <w:num w:numId="31">
    <w:abstractNumId w:val="18"/>
  </w:num>
  <w:num w:numId="32">
    <w:abstractNumId w:val="47"/>
  </w:num>
  <w:num w:numId="33">
    <w:abstractNumId w:val="23"/>
  </w:num>
  <w:num w:numId="34">
    <w:abstractNumId w:val="5"/>
  </w:num>
  <w:num w:numId="35">
    <w:abstractNumId w:val="14"/>
  </w:num>
  <w:num w:numId="36">
    <w:abstractNumId w:val="8"/>
  </w:num>
  <w:num w:numId="37">
    <w:abstractNumId w:val="1"/>
  </w:num>
  <w:num w:numId="38">
    <w:abstractNumId w:val="11"/>
  </w:num>
  <w:num w:numId="39">
    <w:abstractNumId w:val="42"/>
  </w:num>
  <w:num w:numId="40">
    <w:abstractNumId w:val="15"/>
  </w:num>
  <w:num w:numId="41">
    <w:abstractNumId w:val="26"/>
  </w:num>
  <w:num w:numId="42">
    <w:abstractNumId w:val="13"/>
  </w:num>
  <w:num w:numId="43">
    <w:abstractNumId w:val="48"/>
  </w:num>
  <w:num w:numId="44">
    <w:abstractNumId w:val="2"/>
  </w:num>
  <w:num w:numId="45">
    <w:abstractNumId w:val="9"/>
  </w:num>
  <w:num w:numId="46">
    <w:abstractNumId w:val="30"/>
  </w:num>
  <w:num w:numId="47">
    <w:abstractNumId w:val="45"/>
  </w:num>
  <w:num w:numId="48">
    <w:abstractNumId w:val="39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51C37"/>
    <w:rsid w:val="0006133F"/>
    <w:rsid w:val="000A1AD4"/>
    <w:rsid w:val="000A5F2D"/>
    <w:rsid w:val="000B4D5E"/>
    <w:rsid w:val="000B7FD7"/>
    <w:rsid w:val="000C3805"/>
    <w:rsid w:val="000C4A8F"/>
    <w:rsid w:val="000C551B"/>
    <w:rsid w:val="000D5672"/>
    <w:rsid w:val="000D572D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1BDF"/>
    <w:rsid w:val="001353AE"/>
    <w:rsid w:val="001413D7"/>
    <w:rsid w:val="00151D77"/>
    <w:rsid w:val="0015255B"/>
    <w:rsid w:val="00155A3E"/>
    <w:rsid w:val="001572DE"/>
    <w:rsid w:val="00160D85"/>
    <w:rsid w:val="00162238"/>
    <w:rsid w:val="00162325"/>
    <w:rsid w:val="00181595"/>
    <w:rsid w:val="00182D62"/>
    <w:rsid w:val="001908D0"/>
    <w:rsid w:val="001A2A66"/>
    <w:rsid w:val="001A332D"/>
    <w:rsid w:val="001B465E"/>
    <w:rsid w:val="001B5926"/>
    <w:rsid w:val="001B5D8C"/>
    <w:rsid w:val="001F64F2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A6A69"/>
    <w:rsid w:val="002C3D8B"/>
    <w:rsid w:val="002D0024"/>
    <w:rsid w:val="002D2ECD"/>
    <w:rsid w:val="002D4039"/>
    <w:rsid w:val="002E55C4"/>
    <w:rsid w:val="002F55FD"/>
    <w:rsid w:val="003073EC"/>
    <w:rsid w:val="00324AFC"/>
    <w:rsid w:val="00334099"/>
    <w:rsid w:val="003352B6"/>
    <w:rsid w:val="00336323"/>
    <w:rsid w:val="003406BE"/>
    <w:rsid w:val="00342BB3"/>
    <w:rsid w:val="00357E04"/>
    <w:rsid w:val="00361D95"/>
    <w:rsid w:val="0036291A"/>
    <w:rsid w:val="00364CFC"/>
    <w:rsid w:val="003735C7"/>
    <w:rsid w:val="003764B5"/>
    <w:rsid w:val="00376C5F"/>
    <w:rsid w:val="00382752"/>
    <w:rsid w:val="00395856"/>
    <w:rsid w:val="003C7EC7"/>
    <w:rsid w:val="003D6A5B"/>
    <w:rsid w:val="003E48BB"/>
    <w:rsid w:val="003F3F67"/>
    <w:rsid w:val="003F4FED"/>
    <w:rsid w:val="004077DD"/>
    <w:rsid w:val="004114E9"/>
    <w:rsid w:val="00424E35"/>
    <w:rsid w:val="00431DC8"/>
    <w:rsid w:val="00447520"/>
    <w:rsid w:val="00455524"/>
    <w:rsid w:val="004622A4"/>
    <w:rsid w:val="00464A31"/>
    <w:rsid w:val="00467E3A"/>
    <w:rsid w:val="00482912"/>
    <w:rsid w:val="00484C9A"/>
    <w:rsid w:val="00495F28"/>
    <w:rsid w:val="004A687F"/>
    <w:rsid w:val="004A7162"/>
    <w:rsid w:val="004B75E6"/>
    <w:rsid w:val="004D45F5"/>
    <w:rsid w:val="00502258"/>
    <w:rsid w:val="00507131"/>
    <w:rsid w:val="005207FB"/>
    <w:rsid w:val="00521CED"/>
    <w:rsid w:val="00567E6B"/>
    <w:rsid w:val="00575360"/>
    <w:rsid w:val="00586B78"/>
    <w:rsid w:val="005871C6"/>
    <w:rsid w:val="00590A90"/>
    <w:rsid w:val="0059267F"/>
    <w:rsid w:val="0059748C"/>
    <w:rsid w:val="005A35C2"/>
    <w:rsid w:val="005A7399"/>
    <w:rsid w:val="005B5706"/>
    <w:rsid w:val="005B680A"/>
    <w:rsid w:val="005C0B14"/>
    <w:rsid w:val="005C52D4"/>
    <w:rsid w:val="005C69CD"/>
    <w:rsid w:val="005C7E89"/>
    <w:rsid w:val="005D1D8E"/>
    <w:rsid w:val="005E505D"/>
    <w:rsid w:val="005E683C"/>
    <w:rsid w:val="005F2B7D"/>
    <w:rsid w:val="00602178"/>
    <w:rsid w:val="00604552"/>
    <w:rsid w:val="00604710"/>
    <w:rsid w:val="006066EB"/>
    <w:rsid w:val="00620640"/>
    <w:rsid w:val="0062158D"/>
    <w:rsid w:val="00624939"/>
    <w:rsid w:val="00630B48"/>
    <w:rsid w:val="00655068"/>
    <w:rsid w:val="00662370"/>
    <w:rsid w:val="00662CA5"/>
    <w:rsid w:val="006721D7"/>
    <w:rsid w:val="006824E5"/>
    <w:rsid w:val="00694A56"/>
    <w:rsid w:val="006A4058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56393"/>
    <w:rsid w:val="00760ADB"/>
    <w:rsid w:val="00767BC9"/>
    <w:rsid w:val="007861BC"/>
    <w:rsid w:val="007866D2"/>
    <w:rsid w:val="007A08C6"/>
    <w:rsid w:val="007A0B46"/>
    <w:rsid w:val="007A0D0C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3115"/>
    <w:rsid w:val="008246A1"/>
    <w:rsid w:val="00826613"/>
    <w:rsid w:val="00837AA4"/>
    <w:rsid w:val="00842675"/>
    <w:rsid w:val="00847822"/>
    <w:rsid w:val="008544A7"/>
    <w:rsid w:val="00855C03"/>
    <w:rsid w:val="00863300"/>
    <w:rsid w:val="00866891"/>
    <w:rsid w:val="0086697D"/>
    <w:rsid w:val="008741B2"/>
    <w:rsid w:val="00891EAE"/>
    <w:rsid w:val="008938BB"/>
    <w:rsid w:val="00893BF4"/>
    <w:rsid w:val="008A1FA5"/>
    <w:rsid w:val="008A6710"/>
    <w:rsid w:val="008B68C5"/>
    <w:rsid w:val="008B75FD"/>
    <w:rsid w:val="008B7D8A"/>
    <w:rsid w:val="008C1348"/>
    <w:rsid w:val="008D0AB0"/>
    <w:rsid w:val="008D604D"/>
    <w:rsid w:val="008E0EDE"/>
    <w:rsid w:val="008E404B"/>
    <w:rsid w:val="008E794B"/>
    <w:rsid w:val="008F453A"/>
    <w:rsid w:val="008F6B5C"/>
    <w:rsid w:val="008F7B89"/>
    <w:rsid w:val="00905A73"/>
    <w:rsid w:val="00907B93"/>
    <w:rsid w:val="009114EF"/>
    <w:rsid w:val="009114F1"/>
    <w:rsid w:val="00913BA4"/>
    <w:rsid w:val="00923EE3"/>
    <w:rsid w:val="00935D14"/>
    <w:rsid w:val="00943DD3"/>
    <w:rsid w:val="00961FA9"/>
    <w:rsid w:val="00970DC7"/>
    <w:rsid w:val="009713C5"/>
    <w:rsid w:val="009736A7"/>
    <w:rsid w:val="009760A7"/>
    <w:rsid w:val="009A06FE"/>
    <w:rsid w:val="009A65AD"/>
    <w:rsid w:val="009A661E"/>
    <w:rsid w:val="009C2F9C"/>
    <w:rsid w:val="009C6A02"/>
    <w:rsid w:val="009D6634"/>
    <w:rsid w:val="00A15E5D"/>
    <w:rsid w:val="00A1663B"/>
    <w:rsid w:val="00A24876"/>
    <w:rsid w:val="00A4486B"/>
    <w:rsid w:val="00A46684"/>
    <w:rsid w:val="00A479B3"/>
    <w:rsid w:val="00A47D5B"/>
    <w:rsid w:val="00A540C8"/>
    <w:rsid w:val="00A6241C"/>
    <w:rsid w:val="00A6416D"/>
    <w:rsid w:val="00A71F4C"/>
    <w:rsid w:val="00A82AB0"/>
    <w:rsid w:val="00A84D06"/>
    <w:rsid w:val="00A86333"/>
    <w:rsid w:val="00A94D60"/>
    <w:rsid w:val="00AA0ED1"/>
    <w:rsid w:val="00AA275E"/>
    <w:rsid w:val="00AA3ECE"/>
    <w:rsid w:val="00AB3562"/>
    <w:rsid w:val="00AC6A0A"/>
    <w:rsid w:val="00AC72E9"/>
    <w:rsid w:val="00AD58CB"/>
    <w:rsid w:val="00AF1246"/>
    <w:rsid w:val="00B03C3D"/>
    <w:rsid w:val="00B0699B"/>
    <w:rsid w:val="00B07E0A"/>
    <w:rsid w:val="00B176CD"/>
    <w:rsid w:val="00B27C82"/>
    <w:rsid w:val="00B42479"/>
    <w:rsid w:val="00B43B74"/>
    <w:rsid w:val="00B51992"/>
    <w:rsid w:val="00B55867"/>
    <w:rsid w:val="00B60BB3"/>
    <w:rsid w:val="00B60E6C"/>
    <w:rsid w:val="00BB0C61"/>
    <w:rsid w:val="00BB2F4D"/>
    <w:rsid w:val="00BC31A8"/>
    <w:rsid w:val="00BC3C10"/>
    <w:rsid w:val="00BD1820"/>
    <w:rsid w:val="00BD29F8"/>
    <w:rsid w:val="00BD5D04"/>
    <w:rsid w:val="00BF48CD"/>
    <w:rsid w:val="00BF7555"/>
    <w:rsid w:val="00C00A3C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95D17"/>
    <w:rsid w:val="00CB5D9A"/>
    <w:rsid w:val="00CC09D6"/>
    <w:rsid w:val="00CC400E"/>
    <w:rsid w:val="00CC6E1E"/>
    <w:rsid w:val="00CD3A79"/>
    <w:rsid w:val="00CF235E"/>
    <w:rsid w:val="00CF3198"/>
    <w:rsid w:val="00CF4935"/>
    <w:rsid w:val="00D06B9B"/>
    <w:rsid w:val="00D12DC3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848F9"/>
    <w:rsid w:val="00DB3753"/>
    <w:rsid w:val="00DC07FF"/>
    <w:rsid w:val="00DC3897"/>
    <w:rsid w:val="00DC4223"/>
    <w:rsid w:val="00DC70E7"/>
    <w:rsid w:val="00DD4D8E"/>
    <w:rsid w:val="00DE23FB"/>
    <w:rsid w:val="00DF2A1B"/>
    <w:rsid w:val="00DF722F"/>
    <w:rsid w:val="00E11DDF"/>
    <w:rsid w:val="00E13B63"/>
    <w:rsid w:val="00E2407A"/>
    <w:rsid w:val="00E40167"/>
    <w:rsid w:val="00E4076A"/>
    <w:rsid w:val="00E4755B"/>
    <w:rsid w:val="00E55C9D"/>
    <w:rsid w:val="00E70013"/>
    <w:rsid w:val="00E711F3"/>
    <w:rsid w:val="00E8644F"/>
    <w:rsid w:val="00E91C48"/>
    <w:rsid w:val="00EA69C2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1D2B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7C4F0"/>
  <w15:docId w15:val="{93B932ED-6289-47B0-8FB3-A7BFFE03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3F6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F5698C-411F-4DC6-9D33-977422E11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7</Words>
  <Characters>4264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2</cp:revision>
  <cp:lastPrinted>2017-11-30T10:36:00Z</cp:lastPrinted>
  <dcterms:created xsi:type="dcterms:W3CDTF">2023-02-09T09:08:00Z</dcterms:created>
  <dcterms:modified xsi:type="dcterms:W3CDTF">2023-02-09T09:08:00Z</dcterms:modified>
</cp:coreProperties>
</file>